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93ACA" w14:textId="118EB709" w:rsidR="004B67EB" w:rsidRDefault="00714F2D" w:rsidP="008E392C">
      <w:pPr>
        <w:pStyle w:val="Heading1"/>
      </w:pPr>
      <w:r>
        <w:t>Job Title</w:t>
      </w:r>
    </w:p>
    <w:p w14:paraId="2B109BD4" w14:textId="3736D966" w:rsidR="00714F2D" w:rsidRDefault="00714F2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695"/>
      </w:tblGrid>
      <w:tr w:rsidR="00714F2D" w:rsidRPr="00FA1EBC" w14:paraId="0718488B" w14:textId="60DA427C" w:rsidTr="00714F2D">
        <w:tc>
          <w:tcPr>
            <w:tcW w:w="2254" w:type="dxa"/>
          </w:tcPr>
          <w:p w14:paraId="61DE10AC" w14:textId="77777777" w:rsidR="00714F2D" w:rsidRPr="00FA1EBC" w:rsidRDefault="00714F2D" w:rsidP="005F7EF4">
            <w:pPr>
              <w:rPr>
                <w:b/>
                <w:bCs/>
              </w:rPr>
            </w:pPr>
            <w:r w:rsidRPr="00FA1EBC">
              <w:rPr>
                <w:b/>
                <w:bCs/>
              </w:rPr>
              <w:t>Member</w:t>
            </w:r>
          </w:p>
        </w:tc>
        <w:tc>
          <w:tcPr>
            <w:tcW w:w="3695" w:type="dxa"/>
          </w:tcPr>
          <w:p w14:paraId="303577A6" w14:textId="3D8E42F3" w:rsidR="00714F2D" w:rsidRPr="00FA1EBC" w:rsidRDefault="00714F2D" w:rsidP="005F7EF4">
            <w:pPr>
              <w:rPr>
                <w:b/>
                <w:bCs/>
              </w:rPr>
            </w:pPr>
            <w:r>
              <w:rPr>
                <w:b/>
                <w:bCs/>
              </w:rPr>
              <w:t>Job title</w:t>
            </w:r>
          </w:p>
        </w:tc>
      </w:tr>
      <w:tr w:rsidR="00714F2D" w14:paraId="0399104D" w14:textId="0E3BE4AA" w:rsidTr="00714F2D">
        <w:tc>
          <w:tcPr>
            <w:tcW w:w="2254" w:type="dxa"/>
          </w:tcPr>
          <w:p w14:paraId="49A3BD3C" w14:textId="77777777" w:rsidR="00714F2D" w:rsidRDefault="00714F2D" w:rsidP="005F7EF4">
            <w:r>
              <w:t>Anthony Brown</w:t>
            </w:r>
          </w:p>
        </w:tc>
        <w:tc>
          <w:tcPr>
            <w:tcW w:w="3695" w:type="dxa"/>
          </w:tcPr>
          <w:p w14:paraId="2ABFFA91" w14:textId="7CCEF740" w:rsidR="00714F2D" w:rsidRDefault="00714F2D" w:rsidP="005F7EF4">
            <w:r w:rsidRPr="00714F2D">
              <w:t>Full Stack Developer</w:t>
            </w:r>
          </w:p>
        </w:tc>
      </w:tr>
      <w:tr w:rsidR="00714F2D" w14:paraId="36F34960" w14:textId="21FC57FB" w:rsidTr="00714F2D">
        <w:tc>
          <w:tcPr>
            <w:tcW w:w="2254" w:type="dxa"/>
          </w:tcPr>
          <w:p w14:paraId="6D5F7AA7" w14:textId="77777777" w:rsidR="00714F2D" w:rsidRDefault="00714F2D" w:rsidP="005F7EF4">
            <w:r w:rsidRPr="005A7821">
              <w:t>Tim Damon</w:t>
            </w:r>
          </w:p>
        </w:tc>
        <w:tc>
          <w:tcPr>
            <w:tcW w:w="3695" w:type="dxa"/>
          </w:tcPr>
          <w:p w14:paraId="68C800B6" w14:textId="7447F627" w:rsidR="00714F2D" w:rsidRPr="005A7821" w:rsidRDefault="00714F2D" w:rsidP="005F7EF4">
            <w:r w:rsidRPr="00714F2D">
              <w:t>Senior Gameplay Designer</w:t>
            </w:r>
          </w:p>
        </w:tc>
      </w:tr>
      <w:tr w:rsidR="00714F2D" w14:paraId="1BEFF2A8" w14:textId="5BD03FB9" w:rsidTr="00714F2D">
        <w:tc>
          <w:tcPr>
            <w:tcW w:w="2254" w:type="dxa"/>
          </w:tcPr>
          <w:p w14:paraId="252DB909" w14:textId="77777777" w:rsidR="00714F2D" w:rsidRDefault="00714F2D" w:rsidP="005F7EF4">
            <w:r w:rsidRPr="005A7821">
              <w:t>Shaun Lottey</w:t>
            </w:r>
          </w:p>
        </w:tc>
        <w:tc>
          <w:tcPr>
            <w:tcW w:w="3695" w:type="dxa"/>
          </w:tcPr>
          <w:p w14:paraId="5F2994D7" w14:textId="65DC5C33" w:rsidR="00714F2D" w:rsidRPr="005A7821" w:rsidRDefault="00714F2D" w:rsidP="005F7EF4">
            <w:r w:rsidRPr="00714F2D">
              <w:t>Senior C++ Engineer (Gameplay Programmer)</w:t>
            </w:r>
          </w:p>
        </w:tc>
      </w:tr>
      <w:tr w:rsidR="00714F2D" w14:paraId="5EF53964" w14:textId="593FE6E1" w:rsidTr="00714F2D">
        <w:tc>
          <w:tcPr>
            <w:tcW w:w="2254" w:type="dxa"/>
          </w:tcPr>
          <w:p w14:paraId="2CC089AC" w14:textId="77777777" w:rsidR="00714F2D" w:rsidRDefault="00714F2D" w:rsidP="005F7EF4">
            <w:r w:rsidRPr="005A7821">
              <w:t>Jake McAndrew</w:t>
            </w:r>
          </w:p>
        </w:tc>
        <w:tc>
          <w:tcPr>
            <w:tcW w:w="3695" w:type="dxa"/>
          </w:tcPr>
          <w:p w14:paraId="0389195D" w14:textId="618CDE04" w:rsidR="00714F2D" w:rsidRPr="005A7821" w:rsidRDefault="00714F2D" w:rsidP="005F7EF4">
            <w:r>
              <w:t>ASD Software Developer</w:t>
            </w:r>
            <w:r w:rsidR="007B2D18">
              <w:t>/cybersecurity</w:t>
            </w:r>
          </w:p>
        </w:tc>
      </w:tr>
      <w:tr w:rsidR="00714F2D" w14:paraId="463F59A9" w14:textId="3D9EAD2C" w:rsidTr="00714F2D">
        <w:tc>
          <w:tcPr>
            <w:tcW w:w="2254" w:type="dxa"/>
          </w:tcPr>
          <w:p w14:paraId="726D6984" w14:textId="77777777" w:rsidR="00714F2D" w:rsidRPr="005A7821" w:rsidRDefault="00714F2D" w:rsidP="005F7EF4">
            <w:r w:rsidRPr="005A7821">
              <w:t>Jason Tilgner</w:t>
            </w:r>
          </w:p>
        </w:tc>
        <w:tc>
          <w:tcPr>
            <w:tcW w:w="3695" w:type="dxa"/>
          </w:tcPr>
          <w:p w14:paraId="0B664728" w14:textId="29F63F9C" w:rsidR="00714F2D" w:rsidRPr="005A7821" w:rsidRDefault="007B2D18" w:rsidP="005F7EF4">
            <w:r w:rsidRPr="007B2D18">
              <w:t xml:space="preserve">developer </w:t>
            </w:r>
            <w:r>
              <w:t>/</w:t>
            </w:r>
            <w:r w:rsidRPr="007B2D18">
              <w:t xml:space="preserve"> full stack developer.</w:t>
            </w:r>
          </w:p>
        </w:tc>
      </w:tr>
      <w:tr w:rsidR="00714F2D" w14:paraId="194AD70C" w14:textId="6DC478A9" w:rsidTr="00714F2D">
        <w:tc>
          <w:tcPr>
            <w:tcW w:w="2254" w:type="dxa"/>
          </w:tcPr>
          <w:p w14:paraId="360D11BA" w14:textId="77777777" w:rsidR="00714F2D" w:rsidRPr="005A7821" w:rsidRDefault="00714F2D" w:rsidP="005F7EF4">
            <w:r w:rsidRPr="005A7821">
              <w:t>Jason Walstab</w:t>
            </w:r>
          </w:p>
        </w:tc>
        <w:tc>
          <w:tcPr>
            <w:tcW w:w="3695" w:type="dxa"/>
          </w:tcPr>
          <w:p w14:paraId="2555CEE7" w14:textId="0E04FD4D" w:rsidR="00714F2D" w:rsidRPr="005A7821" w:rsidRDefault="007B2D18" w:rsidP="005F7EF4">
            <w:r>
              <w:t>IoT Solutions Leader</w:t>
            </w:r>
          </w:p>
        </w:tc>
      </w:tr>
    </w:tbl>
    <w:p w14:paraId="4E3EFF89" w14:textId="27CF6105" w:rsidR="00714F2D" w:rsidRDefault="00714F2D"/>
    <w:p w14:paraId="59C9C785" w14:textId="2CF816D4" w:rsidR="0089180F" w:rsidRDefault="0089180F"/>
    <w:p w14:paraId="449090DE" w14:textId="791263EB" w:rsidR="0089180F" w:rsidRDefault="0089180F"/>
    <w:p w14:paraId="51903551" w14:textId="49CF6B5B" w:rsidR="0089180F" w:rsidRDefault="0053505F" w:rsidP="0089180F">
      <w:pPr>
        <w:pStyle w:val="Heading2"/>
      </w:pPr>
      <w:r>
        <w:t xml:space="preserve">Consideration of what the </w:t>
      </w:r>
      <w:r w:rsidR="0089180F">
        <w:t>Burning Glass list of job titles</w:t>
      </w:r>
      <w:r>
        <w:t xml:space="preserve"> is presenting</w:t>
      </w:r>
    </w:p>
    <w:p w14:paraId="189CA355" w14:textId="6E9C6FA5" w:rsidR="0089180F" w:rsidRDefault="000E7E1B" w:rsidP="0089180F">
      <w:r>
        <w:t xml:space="preserve">There are some obvious problems using the Burning glass data is such a raw state to think about career aspirations. </w:t>
      </w:r>
    </w:p>
    <w:p w14:paraId="55A728C1" w14:textId="5B0C4649" w:rsidR="000E7E1B" w:rsidRDefault="000E7E1B" w:rsidP="0089180F">
      <w:r>
        <w:t>I see a couple of problems</w:t>
      </w:r>
    </w:p>
    <w:p w14:paraId="1AFDC3A1" w14:textId="623924CC" w:rsidR="000E7E1B" w:rsidRDefault="000E7E1B" w:rsidP="000E7E1B">
      <w:r>
        <w:t xml:space="preserve">Firstly, </w:t>
      </w:r>
      <w:r w:rsidR="0053505F">
        <w:t>the</w:t>
      </w:r>
      <w:r>
        <w:t xml:space="preserve"> current listing is also overly dramatic. Instead of </w:t>
      </w:r>
      <w:r>
        <w:t xml:space="preserve">ordering by </w:t>
      </w:r>
      <w:r>
        <w:t xml:space="preserve">counts, </w:t>
      </w:r>
      <w:r>
        <w:t xml:space="preserve">if you where to group </w:t>
      </w:r>
      <w:r>
        <w:t>similar counts into a percentage of total jobs advertised</w:t>
      </w:r>
      <w:r>
        <w:t xml:space="preserve">, the minor and inconsequential variation of </w:t>
      </w:r>
      <w:r>
        <w:t xml:space="preserve">counts to be ignored. Ranking by percentage points drops the ranking groups </w:t>
      </w:r>
      <w:r>
        <w:t xml:space="preserve">from </w:t>
      </w:r>
      <w:r>
        <w:t>200 to 24</w:t>
      </w:r>
      <w:r w:rsidR="0053505F">
        <w:t xml:space="preserve"> – see </w:t>
      </w:r>
      <w:r w:rsidR="0053505F">
        <w:t>TABLE1</w:t>
      </w:r>
      <w:r w:rsidR="0053505F">
        <w:t>.</w:t>
      </w:r>
    </w:p>
    <w:p w14:paraId="49306B2F" w14:textId="76E39D8A" w:rsidR="000E7E1B" w:rsidRDefault="000E7E1B" w:rsidP="0089180F">
      <w:r>
        <w:t xml:space="preserve">The second issue is job title not being properly combined. System architect looks like the most in demand job, but this is easily disproved. </w:t>
      </w:r>
    </w:p>
    <w:p w14:paraId="5603DA1D" w14:textId="7E3804AB" w:rsidR="0089180F" w:rsidRDefault="0089180F" w:rsidP="0089180F">
      <w:r>
        <w:t xml:space="preserve">Search for job titles with the word ‘desk’ in them reviews the changing trends in </w:t>
      </w:r>
      <w:r w:rsidR="0053505F">
        <w:t>the name used to describe support staff</w:t>
      </w:r>
      <w:r>
        <w:t>.  A count of 16 job title</w:t>
      </w:r>
      <w:r w:rsidR="008E392C">
        <w:t>s</w:t>
      </w:r>
      <w:bookmarkStart w:id="0" w:name="_GoBack"/>
      <w:bookmarkEnd w:id="0"/>
      <w:r>
        <w:t xml:space="preserve"> with a sum of 2K of job adds making them by far the most prolific job placements at 6% </w:t>
      </w:r>
      <w:r w:rsidR="000E7E1B">
        <w:t>o</w:t>
      </w:r>
      <w:r>
        <w:t>f the total.</w:t>
      </w:r>
    </w:p>
    <w:p w14:paraId="7380C4EA" w14:textId="1855B3D8" w:rsidR="0089180F" w:rsidRDefault="0089180F" w:rsidP="0089180F">
      <w:r>
        <w:t xml:space="preserve">Similarly, </w:t>
      </w:r>
      <w:r w:rsidR="0053505F">
        <w:t xml:space="preserve">accounting for the </w:t>
      </w:r>
      <w:r>
        <w:t>variation in naming of front-end developer</w:t>
      </w:r>
      <w:r w:rsidR="0053505F">
        <w:t xml:space="preserve"> positions </w:t>
      </w:r>
      <w:r>
        <w:t xml:space="preserve">reveals </w:t>
      </w:r>
      <w:r w:rsidR="0053505F">
        <w:t>a much healthier count for this role</w:t>
      </w:r>
      <w:r>
        <w:t xml:space="preserve">. Sum together this is 1197 job placements at 4% of the total. Again, a substantial lead to </w:t>
      </w:r>
      <w:r w:rsidR="000E7E1B">
        <w:t>systems architect</w:t>
      </w:r>
      <w:r>
        <w:t>.</w:t>
      </w:r>
    </w:p>
    <w:p w14:paraId="280EF181" w14:textId="6E8B632F" w:rsidR="0089180F" w:rsidRDefault="000E7E1B" w:rsidP="0089180F">
      <w:r>
        <w:t xml:space="preserve">The other thing entirely missing from this list is </w:t>
      </w:r>
      <w:r w:rsidR="008845C0">
        <w:t>salary</w:t>
      </w:r>
      <w:r>
        <w:t xml:space="preserve">. There may have only been 50 </w:t>
      </w:r>
      <w:r w:rsidR="0053505F">
        <w:t>IT</w:t>
      </w:r>
      <w:r w:rsidRPr="000E7E1B">
        <w:t xml:space="preserve"> Security Analyst</w:t>
      </w:r>
      <w:r>
        <w:t xml:space="preserve"> listed in the last year</w:t>
      </w:r>
      <w:r w:rsidR="0053505F">
        <w:t>,</w:t>
      </w:r>
      <w:r>
        <w:t xml:space="preserve"> but if they are being paid $250K annually, then perhaps this is exactly the type of </w:t>
      </w:r>
      <w:r w:rsidR="008845C0">
        <w:t>job</w:t>
      </w:r>
      <w:r>
        <w:t xml:space="preserve"> a graduate should be aiming </w:t>
      </w:r>
      <w:r w:rsidR="008845C0">
        <w:t>to progress towards</w:t>
      </w:r>
      <w:r>
        <w:t>.</w:t>
      </w:r>
    </w:p>
    <w:p w14:paraId="7468EEF1" w14:textId="78A390E7" w:rsidR="0053505F" w:rsidRDefault="0053505F" w:rsidP="0089180F"/>
    <w:p w14:paraId="35FAE9C6" w14:textId="7510DA7F" w:rsidR="0053505F" w:rsidRDefault="0053505F" w:rsidP="0089180F">
      <w:r>
        <w:t xml:space="preserve">Jobs </w:t>
      </w:r>
    </w:p>
    <w:p w14:paraId="1D1D715C" w14:textId="3F7B0C15" w:rsidR="0089180F" w:rsidRDefault="0053505F" w:rsidP="0089180F">
      <w:r>
        <w:t>Full stack developers have developed skills in front end and back end frameworks. This means they have skills to apply for more than just things called full stack. I accumulated a list of front end, back end, cloud and database type roles that are encompassed by ‘full-stack’. This totals 2750 job adds. A healthy line of business. See Table 2</w:t>
      </w:r>
    </w:p>
    <w:p w14:paraId="7C4B0036" w14:textId="64540AB5" w:rsidR="0053505F" w:rsidRDefault="0053505F" w:rsidP="0089180F"/>
    <w:p w14:paraId="072BA723" w14:textId="061B09F9" w:rsidR="0053505F" w:rsidRPr="0053505F" w:rsidRDefault="0053505F" w:rsidP="0089180F">
      <w:pPr>
        <w:rPr>
          <w:rStyle w:val="Strong"/>
        </w:rPr>
      </w:pPr>
      <w:r>
        <w:lastRenderedPageBreak/>
        <w:t>TABLE1: a less dramatic way to rank Job title advertisements</w:t>
      </w:r>
    </w:p>
    <w:tbl>
      <w:tblPr>
        <w:tblW w:w="2694" w:type="dxa"/>
        <w:tblLook w:val="04A0" w:firstRow="1" w:lastRow="0" w:firstColumn="1" w:lastColumn="0" w:noHBand="0" w:noVBand="1"/>
      </w:tblPr>
      <w:tblGrid>
        <w:gridCol w:w="1380"/>
        <w:gridCol w:w="1314"/>
      </w:tblGrid>
      <w:tr w:rsidR="0089180F" w:rsidRPr="0089180F" w14:paraId="608B104A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7499C8E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ow Labels</w:t>
            </w:r>
          </w:p>
        </w:tc>
        <w:tc>
          <w:tcPr>
            <w:tcW w:w="1314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E07E93A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Count of Title</w:t>
            </w:r>
          </w:p>
        </w:tc>
      </w:tr>
      <w:tr w:rsidR="0089180F" w:rsidRPr="0089180F" w14:paraId="6F91FD95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CC5E4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3.3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0A1F4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5C3324B0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A2534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3.0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22144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3F97D831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5EDD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7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FF7A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58AEB0E7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DA6B8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6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1AF4C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</w:tr>
      <w:tr w:rsidR="0089180F" w:rsidRPr="0089180F" w14:paraId="6ABA407B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573E5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5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BFA32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53283C57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89351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4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3BBB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7D5E6395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B36A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3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2D33C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79B3D374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F5393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.2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FF67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560195A5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3FC76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9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8DCF6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35E21B5E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6C857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8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06C92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16A33C87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C894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6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B107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</w:tr>
      <w:tr w:rsidR="0089180F" w:rsidRPr="0089180F" w14:paraId="4BA60540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5B880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3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B57A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</w:tr>
      <w:tr w:rsidR="0089180F" w:rsidRPr="0089180F" w14:paraId="6D503FA8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52B9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2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66150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380F574A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70B24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1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32857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</w:tr>
      <w:tr w:rsidR="0089180F" w:rsidRPr="0089180F" w14:paraId="6A311E48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488E0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.0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CECB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</w:tr>
      <w:tr w:rsidR="0089180F" w:rsidRPr="0089180F" w14:paraId="020D3CE9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39681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9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1D7B5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</w:tr>
      <w:tr w:rsidR="0089180F" w:rsidRPr="0089180F" w14:paraId="0E74708E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65763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8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35945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</w:tr>
      <w:tr w:rsidR="0089180F" w:rsidRPr="0089180F" w14:paraId="3953CF58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EABD0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7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21530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</w:tr>
      <w:tr w:rsidR="0089180F" w:rsidRPr="0089180F" w14:paraId="2D6EAFE2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634F0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6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9D074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</w:tr>
      <w:tr w:rsidR="0089180F" w:rsidRPr="0089180F" w14:paraId="57CAD377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3E5B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5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AE6F3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</w:tr>
      <w:tr w:rsidR="0089180F" w:rsidRPr="0089180F" w14:paraId="536269D6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583F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4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91E77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25</w:t>
            </w:r>
          </w:p>
        </w:tc>
      </w:tr>
      <w:tr w:rsidR="0089180F" w:rsidRPr="0089180F" w14:paraId="42656FF5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0FD6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3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33719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34</w:t>
            </w:r>
          </w:p>
        </w:tc>
      </w:tr>
      <w:tr w:rsidR="0089180F" w:rsidRPr="0089180F" w14:paraId="695E2C29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4DFFC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2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19DC4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70</w:t>
            </w:r>
          </w:p>
        </w:tc>
      </w:tr>
      <w:tr w:rsidR="0089180F" w:rsidRPr="0089180F" w14:paraId="38A2A29C" w14:textId="77777777" w:rsidTr="000E7E1B">
        <w:trPr>
          <w:trHeight w:val="300"/>
        </w:trPr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1176E" w14:textId="77777777" w:rsidR="0089180F" w:rsidRPr="0089180F" w:rsidRDefault="0089180F" w:rsidP="0089180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0.1%</w:t>
            </w:r>
          </w:p>
        </w:tc>
        <w:tc>
          <w:tcPr>
            <w:tcW w:w="13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BE6F" w14:textId="77777777" w:rsidR="0089180F" w:rsidRPr="0089180F" w:rsidRDefault="0089180F" w:rsidP="0089180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89180F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</w:tr>
    </w:tbl>
    <w:p w14:paraId="4A6206FC" w14:textId="5AD638D5" w:rsidR="0089180F" w:rsidRDefault="0089180F" w:rsidP="0089180F"/>
    <w:p w14:paraId="674F393D" w14:textId="6553CEA5" w:rsidR="0053505F" w:rsidRDefault="0053505F" w:rsidP="0089180F"/>
    <w:p w14:paraId="5B2B88F3" w14:textId="7A7B5CC6" w:rsidR="0053505F" w:rsidRDefault="0053505F" w:rsidP="0089180F">
      <w:r>
        <w:t>TABLE</w:t>
      </w:r>
      <w:r>
        <w:t>2: Roles available for full stack developers</w:t>
      </w:r>
    </w:p>
    <w:tbl>
      <w:tblPr>
        <w:tblW w:w="3720" w:type="dxa"/>
        <w:tblLook w:val="04A0" w:firstRow="1" w:lastRow="0" w:firstColumn="1" w:lastColumn="0" w:noHBand="0" w:noVBand="1"/>
      </w:tblPr>
      <w:tblGrid>
        <w:gridCol w:w="2760"/>
        <w:gridCol w:w="960"/>
      </w:tblGrid>
      <w:tr w:rsidR="0053505F" w:rsidRPr="0053505F" w14:paraId="230DCAA4" w14:textId="77777777" w:rsidTr="0053505F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17A0D" w14:textId="291D01EC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b/>
                <w:bCs/>
                <w:lang w:eastAsia="en-AU"/>
              </w:rPr>
              <w:t>Job</w:t>
            </w:r>
            <w:r>
              <w:rPr>
                <w:rFonts w:ascii="Calibri" w:eastAsia="Times New Roman" w:hAnsi="Calibri" w:cs="Calibri"/>
                <w:b/>
                <w:bCs/>
                <w:lang w:eastAsia="en-AU"/>
              </w:rPr>
              <w:t xml:space="preserve"> </w:t>
            </w:r>
            <w:r w:rsidRPr="0053505F">
              <w:rPr>
                <w:rFonts w:ascii="Calibri" w:eastAsia="Times New Roman" w:hAnsi="Calibri" w:cs="Calibri"/>
                <w:b/>
                <w:bCs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431F7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b/>
                <w:bCs/>
                <w:lang w:eastAsia="en-AU"/>
              </w:rPr>
              <w:t>ad counts</w:t>
            </w:r>
          </w:p>
        </w:tc>
      </w:tr>
      <w:tr w:rsidR="0053505F" w:rsidRPr="0053505F" w14:paraId="12E62121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BD6F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ull Stack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72C94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53505F" w:rsidRPr="0053505F" w14:paraId="25F73F69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B01A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ull Stack Java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DA95D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115</w:t>
            </w:r>
          </w:p>
        </w:tc>
      </w:tr>
      <w:tr w:rsidR="0053505F" w:rsidRPr="0053505F" w14:paraId="6F5ABC08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64E8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ull Stack .Net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3CFE2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53505F" w:rsidRPr="0053505F" w14:paraId="6A86FB60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C822F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Senior Full Stack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B018B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98</w:t>
            </w:r>
          </w:p>
        </w:tc>
      </w:tr>
      <w:tr w:rsidR="0053505F" w:rsidRPr="0053505F" w14:paraId="0D0EE918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66F76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ull Stack Web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ED6B0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49</w:t>
            </w:r>
          </w:p>
        </w:tc>
      </w:tr>
      <w:tr w:rsidR="0053505F" w:rsidRPr="0053505F" w14:paraId="4FA322BE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F851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 xml:space="preserve">Front End Developer 1 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F08C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738</w:t>
            </w:r>
          </w:p>
        </w:tc>
      </w:tr>
      <w:tr w:rsidR="0053505F" w:rsidRPr="0053505F" w14:paraId="2E1ACC68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8C4D7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Senior Front End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4292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303</w:t>
            </w:r>
          </w:p>
        </w:tc>
      </w:tr>
      <w:tr w:rsidR="0053505F" w:rsidRPr="0053505F" w14:paraId="3556558E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084E0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ront End Web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67012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85</w:t>
            </w:r>
          </w:p>
        </w:tc>
      </w:tr>
      <w:tr w:rsidR="0053505F" w:rsidRPr="0053505F" w14:paraId="6424759F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CFB75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Frontend Developer 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78D4D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71</w:t>
            </w:r>
          </w:p>
        </w:tc>
      </w:tr>
      <w:tr w:rsidR="0053505F" w:rsidRPr="0053505F" w14:paraId="27EEF19E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14CDF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Cloud Engine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E75F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65</w:t>
            </w:r>
          </w:p>
        </w:tc>
      </w:tr>
      <w:tr w:rsidR="0053505F" w:rsidRPr="0053505F" w14:paraId="777AC7C6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80687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Cloud Archite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F317F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53505F" w:rsidRPr="0053505F" w14:paraId="148F5D41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EF3D6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Database Administrat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D2ACA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238</w:t>
            </w:r>
          </w:p>
        </w:tc>
      </w:tr>
      <w:tr w:rsidR="0053505F" w:rsidRPr="0053505F" w14:paraId="601D0EF7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9403B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lastRenderedPageBreak/>
              <w:t>Data Engine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0B6D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182</w:t>
            </w:r>
          </w:p>
        </w:tc>
      </w:tr>
      <w:tr w:rsidR="0053505F" w:rsidRPr="0053505F" w14:paraId="20230EA1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06AD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Data Archite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0F8BC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162</w:t>
            </w:r>
          </w:p>
        </w:tc>
      </w:tr>
      <w:tr w:rsidR="0053505F" w:rsidRPr="0053505F" w14:paraId="368C5076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F127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Data Administrato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46DFC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82</w:t>
            </w:r>
          </w:p>
        </w:tc>
      </w:tr>
      <w:tr w:rsidR="0053505F" w:rsidRPr="0053505F" w14:paraId="530413FC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798B5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Data Warehouse Develope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A296E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lang w:eastAsia="en-AU"/>
              </w:rPr>
              <w:t>44</w:t>
            </w:r>
          </w:p>
        </w:tc>
      </w:tr>
      <w:tr w:rsidR="0053505F" w:rsidRPr="0053505F" w14:paraId="29BF4093" w14:textId="77777777" w:rsidTr="0053505F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F9F22" w14:textId="77777777" w:rsidR="0053505F" w:rsidRPr="0053505F" w:rsidRDefault="0053505F" w:rsidP="0053505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CD77" w14:textId="77777777" w:rsidR="0053505F" w:rsidRPr="0053505F" w:rsidRDefault="0053505F" w:rsidP="0053505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53505F">
              <w:rPr>
                <w:rFonts w:ascii="Calibri" w:eastAsia="Times New Roman" w:hAnsi="Calibri" w:cs="Calibri"/>
                <w:b/>
                <w:bCs/>
                <w:lang w:eastAsia="en-AU"/>
              </w:rPr>
              <w:t>2747</w:t>
            </w:r>
          </w:p>
        </w:tc>
      </w:tr>
    </w:tbl>
    <w:p w14:paraId="28B31C7C" w14:textId="77777777" w:rsidR="0053505F" w:rsidRPr="0089180F" w:rsidRDefault="0053505F" w:rsidP="0089180F"/>
    <w:sectPr w:rsidR="0053505F" w:rsidRPr="008918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rS0MDG2NDKwMDJR0lEKTi0uzszPAykwrAUApLLF5iwAAAA="/>
  </w:docVars>
  <w:rsids>
    <w:rsidRoot w:val="00601C36"/>
    <w:rsid w:val="000E7E1B"/>
    <w:rsid w:val="004B67EB"/>
    <w:rsid w:val="0053505F"/>
    <w:rsid w:val="00601C36"/>
    <w:rsid w:val="006031CE"/>
    <w:rsid w:val="00714F2D"/>
    <w:rsid w:val="007B2D18"/>
    <w:rsid w:val="008845C0"/>
    <w:rsid w:val="0089180F"/>
    <w:rsid w:val="008E392C"/>
    <w:rsid w:val="00E66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71759"/>
  <w15:chartTrackingRefBased/>
  <w15:docId w15:val="{4A8CD9F9-AA75-462B-9DDB-EC38E280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3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8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F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91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350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E39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rown</dc:creator>
  <cp:keywords/>
  <dc:description/>
  <cp:lastModifiedBy>Anthony Brown</cp:lastModifiedBy>
  <cp:revision>3</cp:revision>
  <dcterms:created xsi:type="dcterms:W3CDTF">2020-01-04T14:33:00Z</dcterms:created>
  <dcterms:modified xsi:type="dcterms:W3CDTF">2020-01-04T16:12:00Z</dcterms:modified>
</cp:coreProperties>
</file>